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57B8C360" w14:textId="3DE30178" w:rsidR="003E42E9" w:rsidRDefault="00D320ED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1B0DF4E6" wp14:editId="5469C3B2">
                <wp:simplePos x="0" y="0"/>
                <wp:positionH relativeFrom="column">
                  <wp:posOffset>173421</wp:posOffset>
                </wp:positionH>
                <wp:positionV relativeFrom="page">
                  <wp:posOffset>5217795</wp:posOffset>
                </wp:positionV>
                <wp:extent cx="5873750" cy="7059168"/>
                <wp:effectExtent l="0" t="0" r="6350" b="25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3750" cy="70591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C32849F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  <w:t>Insert your school’s Reflections program information here.</w:t>
                            </w:r>
                          </w:p>
                          <w:p w14:paraId="1916A14E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</w:pPr>
                          </w:p>
                          <w:p w14:paraId="1436E323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Suggestions to include;</w:t>
                            </w:r>
                          </w:p>
                          <w:p w14:paraId="18B4793A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Where they can find the forms and guidelines</w:t>
                            </w:r>
                          </w:p>
                          <w:p w14:paraId="5E9B72CC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Date the entries are due</w:t>
                            </w:r>
                          </w:p>
                          <w:p w14:paraId="0C8FD5F4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Location they should be submitted</w:t>
                            </w:r>
                          </w:p>
                          <w:p w14:paraId="050F9CF4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Timeline of events, (Judging, announcements, exhibit, ceremony, etc.)</w:t>
                            </w:r>
                          </w:p>
                          <w:p w14:paraId="4304EFAB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DF4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.65pt;margin-top:410.85pt;width:462.5pt;height:555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" o:allowoverlap="f" fillcolor="white [3212]" stroked="f">
                <v:textbox>
                  <w:txbxContent>
                    <w:p w14:paraId="5C32849F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  <w:t>Insert your school’s Reflections program information here.</w:t>
                      </w:r>
                    </w:p>
                    <w:p w14:paraId="1916A14E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</w:pPr>
                    </w:p>
                    <w:p w14:paraId="1436E323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Suggestions to include;</w:t>
                      </w:r>
                    </w:p>
                    <w:p w14:paraId="18B4793A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Where they can find the forms and guidelines</w:t>
                      </w:r>
                    </w:p>
                    <w:p w14:paraId="5E9B72CC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Date the entries are due</w:t>
                      </w:r>
                    </w:p>
                    <w:p w14:paraId="0C8FD5F4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Location they should be submitted</w:t>
                      </w:r>
                    </w:p>
                    <w:p w14:paraId="050F9CF4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Timeline of events, (Judging, announcements, exhibit, ceremony, etc.)</w:t>
                      </w:r>
                    </w:p>
                    <w:p w14:paraId="4304EFAB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sz w:val="24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37A49B82" wp14:editId="0D4BA7A3">
                <wp:simplePos x="0" y="0"/>
                <wp:positionH relativeFrom="column">
                  <wp:posOffset>6558455</wp:posOffset>
                </wp:positionH>
                <wp:positionV relativeFrom="page">
                  <wp:posOffset>5217795</wp:posOffset>
                </wp:positionV>
                <wp:extent cx="2502535" cy="7059168"/>
                <wp:effectExtent l="0" t="0" r="0" b="25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2535" cy="70591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EC9E05" w14:textId="77777777" w:rsidR="00D82DE8" w:rsidRPr="004A1FB0" w:rsidRDefault="00D82DE8" w:rsidP="00D82DE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he arts</w:t>
                            </w:r>
                            <w:r w:rsidR="000C5E09"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– </w:t>
                            </w:r>
                            <w:r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nd the National PTA Reflections program</w:t>
                            </w:r>
                            <w:r w:rsidR="000C5E09"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– </w:t>
                            </w:r>
                            <w:r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9B82" id="_x0000_s1027" type="#_x0000_t202" style="position:absolute;margin-left:516.4pt;margin-top:410.85pt;width:197.05pt;height:555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" o:allowoverlap="f" fillcolor="white [3212]" stroked="f">
                <v:textbox>
                  <w:txbxContent>
                    <w:p w14:paraId="27EC9E05" w14:textId="77777777" w:rsidR="00D82DE8" w:rsidRPr="004A1FB0" w:rsidRDefault="00D82DE8" w:rsidP="00D82DE8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he arts</w:t>
                      </w:r>
                      <w:r w:rsidR="000C5E09"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– </w:t>
                      </w:r>
                      <w:r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nd the National PTA Reflections program</w:t>
                      </w:r>
                      <w:r w:rsidR="000C5E09"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– </w:t>
                      </w:r>
                      <w:r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234CCE">
      <w:headerReference w:type="default" r:id="rId11"/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276E2BD8" w14:textId="77777777" w:rsidR="00150A2F" w:rsidRDefault="00150A2F" w:rsidP="00D82DE8">
      <w:r>
        <w:separator/>
      </w:r>
    </w:p>
  </w:endnote>
  <w:endnote w:type="continuationSeparator" w:id="0">
    <w:p w14:paraId="0DD778AF" w14:textId="77777777" w:rsidR="00150A2F" w:rsidRDefault="00150A2F" w:rsidP="00D8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671DE5AA" w14:textId="77777777" w:rsidR="00150A2F" w:rsidRDefault="00150A2F" w:rsidP="00D82DE8">
      <w:r>
        <w:separator/>
      </w:r>
    </w:p>
  </w:footnote>
  <w:footnote w:type="continuationSeparator" w:id="0">
    <w:p w14:paraId="0FC886C5" w14:textId="77777777" w:rsidR="00150A2F" w:rsidRDefault="00150A2F" w:rsidP="00D82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2BC2B7DB" w14:textId="6EEC8381" w:rsidR="004A1FB0" w:rsidRDefault="004A1FB0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027DD165" wp14:editId="6722F40D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10058400" cy="15544800"/>
          <wp:effectExtent l="0" t="0" r="0" b="0"/>
          <wp:wrapNone/>
          <wp:docPr id="13668414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6841472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1554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9388475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8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QwMDe3NDQ0MLdU0lEKTi0uzszPAykwqgUAA05jeSwAAAA="/>
  </w:docVars>
  <w:rsids>
    <w:rsidRoot w:val="00B84597"/>
    <w:rsid w:val="00027087"/>
    <w:rsid w:val="0006553B"/>
    <w:rsid w:val="00091CBB"/>
    <w:rsid w:val="000C5E09"/>
    <w:rsid w:val="000E40E7"/>
    <w:rsid w:val="001257C3"/>
    <w:rsid w:val="0014136B"/>
    <w:rsid w:val="00150A2F"/>
    <w:rsid w:val="001E6164"/>
    <w:rsid w:val="001E6258"/>
    <w:rsid w:val="00234CCE"/>
    <w:rsid w:val="00271B2B"/>
    <w:rsid w:val="002C5C49"/>
    <w:rsid w:val="002D4E5F"/>
    <w:rsid w:val="00302611"/>
    <w:rsid w:val="00352196"/>
    <w:rsid w:val="00384C07"/>
    <w:rsid w:val="003878FC"/>
    <w:rsid w:val="00394D80"/>
    <w:rsid w:val="003A5BC8"/>
    <w:rsid w:val="003B683F"/>
    <w:rsid w:val="003C6169"/>
    <w:rsid w:val="003E42E9"/>
    <w:rsid w:val="003F057D"/>
    <w:rsid w:val="004A1FB0"/>
    <w:rsid w:val="004C3DEA"/>
    <w:rsid w:val="00521558"/>
    <w:rsid w:val="005E72E4"/>
    <w:rsid w:val="0060472A"/>
    <w:rsid w:val="006C6D0F"/>
    <w:rsid w:val="0070498C"/>
    <w:rsid w:val="00736446"/>
    <w:rsid w:val="0076643E"/>
    <w:rsid w:val="008C0471"/>
    <w:rsid w:val="00915597"/>
    <w:rsid w:val="00982B1D"/>
    <w:rsid w:val="009C56B1"/>
    <w:rsid w:val="009C68B7"/>
    <w:rsid w:val="009C7F8B"/>
    <w:rsid w:val="009E020E"/>
    <w:rsid w:val="00A101BD"/>
    <w:rsid w:val="00A305B6"/>
    <w:rsid w:val="00A406A8"/>
    <w:rsid w:val="00A622EF"/>
    <w:rsid w:val="00B6157D"/>
    <w:rsid w:val="00B6634A"/>
    <w:rsid w:val="00B84597"/>
    <w:rsid w:val="00C134BB"/>
    <w:rsid w:val="00C7487F"/>
    <w:rsid w:val="00C840E3"/>
    <w:rsid w:val="00CC442F"/>
    <w:rsid w:val="00CE59E0"/>
    <w:rsid w:val="00CF5CEB"/>
    <w:rsid w:val="00D320ED"/>
    <w:rsid w:val="00D54153"/>
    <w:rsid w:val="00D54F0A"/>
    <w:rsid w:val="00D82DE8"/>
    <w:rsid w:val="00DF13E3"/>
    <w:rsid w:val="00E206C4"/>
    <w:rsid w:val="00E36774"/>
    <w:rsid w:val="00F4660F"/>
    <w:rsid w:val="00F64A91"/>
    <w:rsid w:val="00FA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35CFB"/>
  <w15:chartTrackingRefBased/>
  <w15:docId w15:val="{AF125602-9E0D-E94E-8D03-45B1FAD3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2DE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82DE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6cc084-0523-43b5-8ff2-c262856708d9">
      <Terms xmlns="http://schemas.microsoft.com/office/infopath/2007/PartnerControls"/>
    </lcf76f155ced4ddcb4097134ff3c332f>
    <TaxCatchAll xmlns="53f1e2f9-95c2-4914-98f3-ffacb231529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19" ma:contentTypeDescription="Create a new document." ma:contentTypeScope="" ma:versionID="7f761d4404073c060b6fad97d703a797">
  <xsd:schema xmlns:xsd="http://www.w3.org/2001/XMLSchema" xmlns:xs="http://www.w3.org/2001/XMLSchema" xmlns:p="http://schemas.microsoft.com/office/2006/metadata/properties" xmlns:ns2="53f1e2f9-95c2-4914-98f3-ffacb231529e" xmlns:ns3="8b6cc084-0523-43b5-8ff2-c262856708d9" targetNamespace="http://schemas.microsoft.com/office/2006/metadata/properties" ma:root="true" ma:fieldsID="19ca313f7430cc314c6846e4ec419bfe" ns2:_="" ns3:_="">
    <xsd:import namespace="53f1e2f9-95c2-4914-98f3-ffacb231529e"/>
    <xsd:import namespace="8b6cc084-0523-43b5-8ff2-c262856708d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50dcc1c-b387-4a31-9f5f-3cb415b99e33}" ma:internalName="TaxCatchAll" ma:showField="CatchAllData" ma:web="53f1e2f9-95c2-4914-98f3-ffacb23152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cc084-0523-43b5-8ff2-c26285670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bd6267c-e491-412c-bef3-21e75465d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2A7FEF5-0602-4C40-A76A-64DF8CBE64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C300D7-2BBE-4361-8504-86B776C8A53E}">
  <ds:schemaRefs>
    <ds:schemaRef ds:uri="http://schemas.microsoft.com/office/2006/metadata/properties"/>
    <ds:schemaRef ds:uri="http://schemas.microsoft.com/office/infopath/2007/PartnerControls"/>
    <ds:schemaRef ds:uri="8b6cc084-0523-43b5-8ff2-c262856708d9"/>
    <ds:schemaRef ds:uri="53f1e2f9-95c2-4914-98f3-ffacb231529e"/>
  </ds:schemaRefs>
</ds:datastoreItem>
</file>

<file path=customXml/itemProps3.xml><?xml version="1.0" encoding="utf-8"?>
<ds:datastoreItem xmlns:ds="http://schemas.openxmlformats.org/officeDocument/2006/customXml" ds:itemID="{F5AD9C79-4FFF-4A30-8A0E-5CE3FADCAE1B}"/>
</file>

<file path=customXml/itemProps4.xml><?xml version="1.0" encoding="utf-8"?>
<ds:datastoreItem xmlns:ds="http://schemas.openxmlformats.org/officeDocument/2006/customXml" ds:itemID="{C9EF22FA-F28B-4C6E-AD39-BB73C3911C7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6-06-18T20:36:00Z</dcterms:created>
  <dcterms:modified xsi:type="dcterms:W3CDTF">2026-06-18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7400.00000000</vt:lpwstr>
  </property>
  <property fmtid="{D5CDD505-2E9C-101B-9397-08002B2CF9AE}" pid="4" name="display_urn:schemas-microsoft-com:office:office#Author">
    <vt:lpwstr>Vanessa Diamos</vt:lpwstr>
  </property>
  <property fmtid="{D5CDD505-2E9C-101B-9397-08002B2CF9AE}" pid="5" name="ContentTypeId">
    <vt:lpwstr>0x010100BACCFBF6F087984086018177EFEA99D7</vt:lpwstr>
  </property>
  <property fmtid="{D5CDD505-2E9C-101B-9397-08002B2CF9AE}" pid="6" name="MediaServiceImageTags">
    <vt:lpwstr/>
  </property>
</Properties>
</file>